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860" w:rsidRPr="00462860" w:rsidRDefault="00462860" w:rsidP="00462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 w:rsidRPr="00462860">
        <w:rPr>
          <w:b/>
          <w:sz w:val="32"/>
          <w:szCs w:val="32"/>
        </w:rPr>
        <w:t xml:space="preserve">DISCUSSION GUIDE – CHAPTER </w:t>
      </w:r>
      <w:r w:rsidR="00E73C10">
        <w:rPr>
          <w:b/>
          <w:sz w:val="32"/>
          <w:szCs w:val="32"/>
        </w:rPr>
        <w:t>10</w:t>
      </w:r>
      <w:r w:rsidR="00F97355">
        <w:rPr>
          <w:b/>
          <w:sz w:val="32"/>
          <w:szCs w:val="32"/>
        </w:rPr>
        <w:t xml:space="preserve"> </w:t>
      </w:r>
      <w:r w:rsidRPr="00462860">
        <w:rPr>
          <w:b/>
          <w:sz w:val="32"/>
          <w:szCs w:val="32"/>
        </w:rPr>
        <w:t>(</w:t>
      </w:r>
      <w:r w:rsidR="00E73C10">
        <w:rPr>
          <w:b/>
          <w:sz w:val="32"/>
          <w:szCs w:val="32"/>
        </w:rPr>
        <w:t>OUTWORK YOUR TALENT</w:t>
      </w:r>
      <w:r w:rsidRPr="00462860">
        <w:rPr>
          <w:b/>
          <w:sz w:val="32"/>
          <w:szCs w:val="32"/>
        </w:rPr>
        <w:t>)</w:t>
      </w:r>
    </w:p>
    <w:p w:rsidR="00BD6A39" w:rsidRPr="00B176BF" w:rsidRDefault="00BD6A39" w:rsidP="00BD6A39">
      <w:pPr>
        <w:rPr>
          <w:b/>
        </w:rPr>
      </w:pPr>
      <w:r w:rsidRPr="00B176BF">
        <w:rPr>
          <w:b/>
        </w:rPr>
        <w:t>QUESTIONS TO DISCUSS:</w:t>
      </w:r>
    </w:p>
    <w:p w:rsidR="00BD6A39" w:rsidRDefault="00B176BF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Who is a player that has overachieved (average-to-good)?</w:t>
      </w:r>
    </w:p>
    <w:p w:rsidR="00B176BF" w:rsidRDefault="00B176BF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Who is a player that was good but took their game to great because of their work ethic?</w:t>
      </w:r>
    </w:p>
    <w:p w:rsidR="00B176BF" w:rsidRDefault="00B176BF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When is a time that you have out-worked someone that had similar talent?</w:t>
      </w:r>
    </w:p>
    <w:p w:rsidR="00B176BF" w:rsidRDefault="00B176BF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Anyone can outwork their talent because you can always do better.  When is a time that you have taken a strength of yours and made it even better?</w:t>
      </w:r>
    </w:p>
    <w:p w:rsidR="00B176BF" w:rsidRDefault="00B176BF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How can your team outwork their talent this upcoming season?</w:t>
      </w:r>
    </w:p>
    <w:p w:rsidR="00F45C7F" w:rsidRDefault="00F45C7F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Who on your team is the most reliable teammate?  Who do you believe will always give their all and be consistent?</w:t>
      </w:r>
    </w:p>
    <w:p w:rsidR="00AC5E3C" w:rsidRDefault="00AC5E3C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What is something that you could do at less than maximum effort and still get results?  What would happen if you put forth maximum effort?</w:t>
      </w:r>
    </w:p>
    <w:p w:rsidR="00B176BF" w:rsidRDefault="00B176BF" w:rsidP="00B176BF">
      <w:pPr>
        <w:pStyle w:val="ListParagraph"/>
        <w:numPr>
          <w:ilvl w:val="0"/>
          <w:numId w:val="1"/>
        </w:numPr>
        <w:spacing w:after="840"/>
        <w:contextualSpacing w:val="0"/>
      </w:pPr>
      <w:r>
        <w:t>What was your favorite story from this chapter and how can you apply it to your life?</w:t>
      </w:r>
    </w:p>
    <w:p w:rsidR="00BD6A39" w:rsidRPr="00B176BF" w:rsidRDefault="00BD6A39" w:rsidP="00BD6A39">
      <w:pPr>
        <w:rPr>
          <w:b/>
        </w:rPr>
      </w:pPr>
      <w:r w:rsidRPr="00B176BF">
        <w:rPr>
          <w:b/>
        </w:rPr>
        <w:t>ASSIGNMENT FOR NEXT WEEK:</w:t>
      </w:r>
    </w:p>
    <w:p w:rsidR="00BD6A39" w:rsidRDefault="00AC5E3C" w:rsidP="00BD6A39">
      <w:pPr>
        <w:pStyle w:val="ListParagraph"/>
        <w:numPr>
          <w:ilvl w:val="0"/>
          <w:numId w:val="3"/>
        </w:numPr>
      </w:pPr>
      <w:r>
        <w:t>Be the first one to arrive at your practice/workouts and the last one to leave at least once this week.</w:t>
      </w:r>
    </w:p>
    <w:p w:rsidR="00462860" w:rsidRDefault="00F45C7F" w:rsidP="00BD6A39">
      <w:pPr>
        <w:pStyle w:val="ListParagraph"/>
        <w:numPr>
          <w:ilvl w:val="0"/>
          <w:numId w:val="3"/>
        </w:numPr>
      </w:pPr>
      <w:r>
        <w:t xml:space="preserve">Praise a teammate each day that goes </w:t>
      </w:r>
      <w:proofErr w:type="gramStart"/>
      <w:r>
        <w:t>above and beyond</w:t>
      </w:r>
      <w:proofErr w:type="gramEnd"/>
      <w:r>
        <w:t xml:space="preserve"> the expectations that you have for them.  Maybe even write them a note.</w:t>
      </w:r>
      <w:bookmarkStart w:id="0" w:name="_GoBack"/>
      <w:bookmarkEnd w:id="0"/>
    </w:p>
    <w:sectPr w:rsidR="0046286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3CA2" w:rsidRDefault="00AE3CA2" w:rsidP="00462860">
      <w:pPr>
        <w:spacing w:after="0" w:line="240" w:lineRule="auto"/>
      </w:pPr>
      <w:r>
        <w:separator/>
      </w:r>
    </w:p>
  </w:endnote>
  <w:endnote w:type="continuationSeparator" w:id="0">
    <w:p w:rsidR="00AE3CA2" w:rsidRDefault="00AE3CA2" w:rsidP="00462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47E0" w:rsidRDefault="00A947E0" w:rsidP="00A947E0">
    <w:pPr>
      <w:pStyle w:val="Footer"/>
      <w:jc w:val="center"/>
    </w:pPr>
    <w:hyperlink r:id="rId1" w:history="1">
      <w:r w:rsidRPr="00042E97">
        <w:rPr>
          <w:rStyle w:val="Hyperlink"/>
        </w:rPr>
        <w:t>www.TheLeadershipPlaybook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3CA2" w:rsidRDefault="00AE3CA2" w:rsidP="00462860">
      <w:pPr>
        <w:spacing w:after="0" w:line="240" w:lineRule="auto"/>
      </w:pPr>
      <w:r>
        <w:separator/>
      </w:r>
    </w:p>
  </w:footnote>
  <w:footnote w:type="continuationSeparator" w:id="0">
    <w:p w:rsidR="00AE3CA2" w:rsidRDefault="00AE3CA2" w:rsidP="00462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THE LEADERSHIP PLAYBOOK</w:t>
    </w:r>
  </w:p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Become Your Team’s Most Valuable Leader</w:t>
    </w:r>
  </w:p>
  <w:p w:rsidR="00462860" w:rsidRDefault="00462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E2650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2F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4778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A0DD4"/>
    <w:multiLevelType w:val="hybridMultilevel"/>
    <w:tmpl w:val="53FC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LY0NzA1NzI1NzRT0lEKTi0uzszPAykwrAUAkGlN4iwAAAA="/>
  </w:docVars>
  <w:rsids>
    <w:rsidRoot w:val="00462860"/>
    <w:rsid w:val="0014516D"/>
    <w:rsid w:val="00460B11"/>
    <w:rsid w:val="00462860"/>
    <w:rsid w:val="00700017"/>
    <w:rsid w:val="00911F6A"/>
    <w:rsid w:val="00A947E0"/>
    <w:rsid w:val="00AC5E3C"/>
    <w:rsid w:val="00AE3CA2"/>
    <w:rsid w:val="00B176BF"/>
    <w:rsid w:val="00BC0A78"/>
    <w:rsid w:val="00BD6A39"/>
    <w:rsid w:val="00C92A5C"/>
    <w:rsid w:val="00CF0CB9"/>
    <w:rsid w:val="00D95C73"/>
    <w:rsid w:val="00E62E6E"/>
    <w:rsid w:val="00E73C10"/>
    <w:rsid w:val="00ED0311"/>
    <w:rsid w:val="00F45C7F"/>
    <w:rsid w:val="00F630BA"/>
    <w:rsid w:val="00F9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9A866F"/>
  <w15:chartTrackingRefBased/>
  <w15:docId w15:val="{070468D3-9365-4AC4-BB4E-31C1C7FC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860"/>
  </w:style>
  <w:style w:type="paragraph" w:styleId="Footer">
    <w:name w:val="footer"/>
    <w:basedOn w:val="Normal"/>
    <w:link w:val="Foot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860"/>
  </w:style>
  <w:style w:type="paragraph" w:styleId="ListParagraph">
    <w:name w:val="List Paragraph"/>
    <w:basedOn w:val="Normal"/>
    <w:uiPriority w:val="34"/>
    <w:qFormat/>
    <w:rsid w:val="0046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7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7E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LeadershipPlay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y Bechler</dc:creator>
  <cp:keywords/>
  <dc:description/>
  <cp:lastModifiedBy>Jamy Bechler</cp:lastModifiedBy>
  <cp:revision>4</cp:revision>
  <dcterms:created xsi:type="dcterms:W3CDTF">2017-07-31T14:45:00Z</dcterms:created>
  <dcterms:modified xsi:type="dcterms:W3CDTF">2017-08-10T02:47:00Z</dcterms:modified>
</cp:coreProperties>
</file>